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F86" w:rsidRDefault="00452238" w:rsidP="0045223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perace srdce</w:t>
      </w:r>
    </w:p>
    <w:p w:rsidR="00452238" w:rsidRPr="00760A0D" w:rsidRDefault="00452238" w:rsidP="00452238">
      <w:pPr>
        <w:jc w:val="center"/>
        <w:rPr>
          <w:b/>
          <w:sz w:val="28"/>
          <w:szCs w:val="28"/>
        </w:rPr>
      </w:pPr>
      <w:bookmarkStart w:id="0" w:name="_GoBack"/>
      <w:bookmarkEnd w:id="0"/>
    </w:p>
    <w:p w:rsidR="00760A0D" w:rsidRDefault="00760A0D" w:rsidP="00452238">
      <w:pPr>
        <w:ind w:firstLine="708"/>
        <w:jc w:val="both"/>
      </w:pPr>
      <w:r>
        <w:t>Jste tým chirurgů. Musíte udělat důležité rozhodnutí. Šest pacientů čeká na transplantaci srdce. Momentálně je k dispozici pouze jeden dárce. Všichni níže uvedení pacienti jsou připraveni na operaci. Kterého pacienta vyberete a proč?</w:t>
      </w:r>
    </w:p>
    <w:p w:rsidR="00760A0D" w:rsidRDefault="00760A0D" w:rsidP="00452238">
      <w:pPr>
        <w:jc w:val="both"/>
      </w:pPr>
    </w:p>
    <w:p w:rsidR="00760A0D" w:rsidRPr="00760A0D" w:rsidRDefault="00760A0D" w:rsidP="00452238">
      <w:pPr>
        <w:jc w:val="both"/>
        <w:rPr>
          <w:b/>
        </w:rPr>
      </w:pPr>
      <w:r w:rsidRPr="00760A0D">
        <w:rPr>
          <w:b/>
        </w:rPr>
        <w:t>Pacienti:</w:t>
      </w:r>
    </w:p>
    <w:p w:rsidR="00760A0D" w:rsidRDefault="00760A0D" w:rsidP="00452238">
      <w:pPr>
        <w:pStyle w:val="Odstavecseseznamem"/>
        <w:numPr>
          <w:ilvl w:val="0"/>
          <w:numId w:val="1"/>
        </w:numPr>
        <w:jc w:val="both"/>
      </w:pPr>
      <w:r>
        <w:t>světoznámý chirurg – neurolog na vrcholu své kariéry</w:t>
      </w:r>
    </w:p>
    <w:p w:rsidR="00760A0D" w:rsidRDefault="00760A0D" w:rsidP="00452238">
      <w:pPr>
        <w:pStyle w:val="Odstavecseseznamem"/>
        <w:numPr>
          <w:ilvl w:val="0"/>
          <w:numId w:val="1"/>
        </w:numPr>
        <w:jc w:val="both"/>
      </w:pPr>
      <w:r>
        <w:t>12 letá dívka, talentovaná hudebnice</w:t>
      </w:r>
    </w:p>
    <w:p w:rsidR="00760A0D" w:rsidRDefault="00760A0D" w:rsidP="00452238">
      <w:pPr>
        <w:pStyle w:val="Odstavecseseznamem"/>
        <w:numPr>
          <w:ilvl w:val="0"/>
          <w:numId w:val="1"/>
        </w:numPr>
        <w:jc w:val="both"/>
      </w:pPr>
      <w:r>
        <w:t>katolický kněz 35 letý</w:t>
      </w:r>
    </w:p>
    <w:p w:rsidR="00760A0D" w:rsidRDefault="00760A0D" w:rsidP="00452238">
      <w:pPr>
        <w:pStyle w:val="Odstavecseseznamem"/>
        <w:numPr>
          <w:ilvl w:val="0"/>
          <w:numId w:val="1"/>
        </w:numPr>
        <w:jc w:val="both"/>
      </w:pPr>
      <w:r>
        <w:t>těhotná mladá žena, 17 letá, svobodná</w:t>
      </w:r>
    </w:p>
    <w:p w:rsidR="00760A0D" w:rsidRDefault="00760A0D" w:rsidP="00452238">
      <w:pPr>
        <w:pStyle w:val="Odstavecseseznamem"/>
        <w:numPr>
          <w:ilvl w:val="0"/>
          <w:numId w:val="1"/>
        </w:numPr>
        <w:jc w:val="both"/>
      </w:pPr>
      <w:r>
        <w:t>23 letý muž, dělník, živitel rodiny</w:t>
      </w:r>
    </w:p>
    <w:p w:rsidR="00760A0D" w:rsidRPr="00760A0D" w:rsidRDefault="00760A0D" w:rsidP="00452238">
      <w:pPr>
        <w:pStyle w:val="Odstavecseseznamem"/>
        <w:numPr>
          <w:ilvl w:val="0"/>
          <w:numId w:val="1"/>
        </w:numPr>
        <w:jc w:val="both"/>
      </w:pPr>
      <w:r>
        <w:t>vědecká pracovnice, úspěšná v léčbě rakoviny, 35 letá</w:t>
      </w:r>
    </w:p>
    <w:p w:rsidR="00760A0D" w:rsidRDefault="00760A0D"/>
    <w:sectPr w:rsidR="00760A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F3BE0"/>
    <w:multiLevelType w:val="hybridMultilevel"/>
    <w:tmpl w:val="8C6CAD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TQ2tTA3MTcytDRX0lEKTi0uzszPAykwrAUAuiZtViwAAAA="/>
  </w:docVars>
  <w:rsids>
    <w:rsidRoot w:val="00760A0D"/>
    <w:rsid w:val="00452238"/>
    <w:rsid w:val="00760A0D"/>
    <w:rsid w:val="0090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AC04BB"/>
  <w15:chartTrackingRefBased/>
  <w15:docId w15:val="{A54B4664-622E-4BA7-B84A-18AD7DC35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60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2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PHK02</dc:creator>
  <cp:keywords/>
  <dc:description/>
  <cp:lastModifiedBy>PPPHK02</cp:lastModifiedBy>
  <cp:revision>2</cp:revision>
  <dcterms:created xsi:type="dcterms:W3CDTF">2022-10-20T12:09:00Z</dcterms:created>
  <dcterms:modified xsi:type="dcterms:W3CDTF">2022-10-20T12:20:00Z</dcterms:modified>
</cp:coreProperties>
</file>